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7273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1873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433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2445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6560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3801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7896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9582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6937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8426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3168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7082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0998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2406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7615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36274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0148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46044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5271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3144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5123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4504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7345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9383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5639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ван Волобуев</dc:creator>
  <dc:language>ru-RU</dc:language>
  <cp:keywords/>
  <dcterms:created xsi:type="dcterms:W3CDTF">2024-03-26T07:44:12Z</dcterms:created>
  <dcterms:modified xsi:type="dcterms:W3CDTF">2024-03-26T07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